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E8461" w14:textId="77777777" w:rsidR="003A6979" w:rsidRPr="007F0AFA" w:rsidRDefault="0005612D" w:rsidP="007F0AFA">
      <w:pPr>
        <w:spacing w:after="0" w:line="240" w:lineRule="auto"/>
        <w:contextualSpacing/>
        <w:jc w:val="center"/>
        <w:rPr>
          <w:b/>
          <w:sz w:val="44"/>
          <w:szCs w:val="40"/>
        </w:rPr>
      </w:pPr>
      <w:r>
        <w:rPr>
          <w:b/>
          <w:sz w:val="44"/>
          <w:szCs w:val="40"/>
        </w:rPr>
        <w:t>Name</w:t>
      </w:r>
    </w:p>
    <w:p w14:paraId="6DDC69BE" w14:textId="2EE9C4C0" w:rsidR="00FD75E0" w:rsidRPr="00957265" w:rsidRDefault="00FD75E0" w:rsidP="007F0AFA">
      <w:pPr>
        <w:spacing w:after="0" w:line="240" w:lineRule="auto"/>
        <w:contextualSpacing/>
        <w:jc w:val="center"/>
        <w:rPr>
          <w:sz w:val="24"/>
          <w:szCs w:val="24"/>
        </w:rPr>
      </w:pPr>
      <w:r w:rsidRPr="00957265">
        <w:rPr>
          <w:sz w:val="24"/>
          <w:szCs w:val="24"/>
        </w:rPr>
        <w:t xml:space="preserve">Address City, State </w:t>
      </w:r>
      <w:r w:rsidR="00FE5AC2" w:rsidRPr="00957265">
        <w:rPr>
          <w:sz w:val="24"/>
          <w:szCs w:val="24"/>
        </w:rPr>
        <w:t>Zip Code</w:t>
      </w:r>
    </w:p>
    <w:p w14:paraId="54AE8463" w14:textId="38353FC6" w:rsidR="007F0AFA" w:rsidRPr="007F0AFA" w:rsidRDefault="0005612D" w:rsidP="007F0AFA">
      <w:pP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Phone number</w:t>
      </w:r>
    </w:p>
    <w:p w14:paraId="54AE8464" w14:textId="536F3404" w:rsidR="007F0AFA" w:rsidRPr="007F0AFA" w:rsidRDefault="00A8672B" w:rsidP="00A43E0C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sz w:val="24"/>
        </w:rPr>
      </w:pPr>
      <w:r>
        <w:rPr>
          <w:sz w:val="24"/>
        </w:rPr>
        <w:t>Email Address</w:t>
      </w:r>
    </w:p>
    <w:p w14:paraId="24ACF6BB" w14:textId="77777777" w:rsidR="00A43E0C" w:rsidRDefault="00A43E0C" w:rsidP="0005612D">
      <w:pPr>
        <w:spacing w:after="0" w:line="240" w:lineRule="auto"/>
        <w:contextualSpacing/>
        <w:rPr>
          <w:b/>
          <w:u w:val="single"/>
        </w:rPr>
      </w:pPr>
    </w:p>
    <w:p w14:paraId="54AE8466" w14:textId="7686991D" w:rsidR="007F0AFA" w:rsidRPr="00251FDF" w:rsidRDefault="007F0AFA" w:rsidP="0005612D">
      <w:pPr>
        <w:spacing w:after="0" w:line="240" w:lineRule="auto"/>
        <w:contextualSpacing/>
        <w:rPr>
          <w:b/>
          <w:sz w:val="24"/>
          <w:szCs w:val="24"/>
          <w:u w:val="single"/>
        </w:rPr>
      </w:pPr>
      <w:r w:rsidRPr="00251FDF">
        <w:rPr>
          <w:b/>
          <w:sz w:val="24"/>
          <w:szCs w:val="24"/>
          <w:u w:val="single"/>
        </w:rPr>
        <w:t>EDUCATION</w:t>
      </w:r>
    </w:p>
    <w:p w14:paraId="54AE8467" w14:textId="27392FEE" w:rsidR="007F0AFA" w:rsidRPr="00251FDF" w:rsidRDefault="007F0AFA" w:rsidP="0043395B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r w:rsidRPr="00251FDF">
        <w:rPr>
          <w:b/>
          <w:sz w:val="24"/>
          <w:szCs w:val="24"/>
        </w:rPr>
        <w:t>Creighton University</w:t>
      </w:r>
      <w:r w:rsidRPr="00251FDF">
        <w:rPr>
          <w:sz w:val="24"/>
          <w:szCs w:val="24"/>
        </w:rPr>
        <w:t xml:space="preserve">, </w:t>
      </w:r>
      <w:r w:rsidR="00F30486" w:rsidRPr="00251FDF">
        <w:rPr>
          <w:sz w:val="24"/>
          <w:szCs w:val="24"/>
        </w:rPr>
        <w:t>City, State</w:t>
      </w:r>
      <w:r w:rsidR="005A3D71" w:rsidRPr="00251FDF">
        <w:rPr>
          <w:sz w:val="24"/>
          <w:szCs w:val="24"/>
        </w:rPr>
        <w:tab/>
        <w:t>Graduation Date</w:t>
      </w:r>
      <w:r w:rsidR="0043395B" w:rsidRPr="00251FDF">
        <w:rPr>
          <w:sz w:val="24"/>
          <w:szCs w:val="24"/>
        </w:rPr>
        <w:t xml:space="preserve"> (Month</w:t>
      </w:r>
      <w:r w:rsidR="00F30486" w:rsidRPr="00251FDF">
        <w:rPr>
          <w:sz w:val="24"/>
          <w:szCs w:val="24"/>
        </w:rPr>
        <w:t xml:space="preserve"> Year)</w:t>
      </w:r>
    </w:p>
    <w:p w14:paraId="54AE8468" w14:textId="2C415599" w:rsidR="007F0AFA" w:rsidRPr="00251FDF" w:rsidRDefault="007F0AFA" w:rsidP="00F6425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Degree You</w:t>
      </w:r>
      <w:r w:rsidR="00957265">
        <w:rPr>
          <w:i/>
          <w:sz w:val="24"/>
          <w:szCs w:val="24"/>
        </w:rPr>
        <w:t>’</w:t>
      </w:r>
      <w:r w:rsidRPr="00251FDF">
        <w:rPr>
          <w:i/>
          <w:sz w:val="24"/>
          <w:szCs w:val="24"/>
        </w:rPr>
        <w:t>r</w:t>
      </w:r>
      <w:r w:rsidR="00957265">
        <w:rPr>
          <w:i/>
          <w:sz w:val="24"/>
          <w:szCs w:val="24"/>
        </w:rPr>
        <w:t>e</w:t>
      </w:r>
      <w:r w:rsidRPr="00251FDF">
        <w:rPr>
          <w:i/>
          <w:sz w:val="24"/>
          <w:szCs w:val="24"/>
        </w:rPr>
        <w:t xml:space="preserve"> Pursuing</w:t>
      </w:r>
      <w:r w:rsidR="00F64257" w:rsidRPr="00251FDF">
        <w:rPr>
          <w:iCs/>
          <w:sz w:val="24"/>
          <w:szCs w:val="24"/>
        </w:rPr>
        <w:tab/>
        <w:t>GPA:</w:t>
      </w:r>
      <w:r w:rsidR="00DB4341" w:rsidRPr="00251FDF">
        <w:rPr>
          <w:iCs/>
          <w:sz w:val="24"/>
          <w:szCs w:val="24"/>
        </w:rPr>
        <w:t xml:space="preserve"> </w:t>
      </w:r>
      <w:r w:rsidR="00D6466A" w:rsidRPr="00251FDF">
        <w:rPr>
          <w:iCs/>
          <w:sz w:val="24"/>
          <w:szCs w:val="24"/>
        </w:rPr>
        <w:t xml:space="preserve">(if </w:t>
      </w:r>
      <w:r w:rsidR="00C06B27" w:rsidRPr="00251FDF">
        <w:rPr>
          <w:iCs/>
          <w:sz w:val="24"/>
          <w:szCs w:val="24"/>
        </w:rPr>
        <w:t>3.0+)</w:t>
      </w:r>
    </w:p>
    <w:p w14:paraId="54AE8469" w14:textId="4FC12A44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Major</w:t>
      </w:r>
      <w:r w:rsidR="00F30486" w:rsidRPr="00251FDF">
        <w:rPr>
          <w:sz w:val="24"/>
          <w:szCs w:val="24"/>
        </w:rPr>
        <w:t>, Minor, Tracks</w:t>
      </w:r>
    </w:p>
    <w:p w14:paraId="54AE846A" w14:textId="77777777" w:rsidR="007F0AFA" w:rsidRPr="00251FDF" w:rsidRDefault="007F0AFA" w:rsidP="007F0AFA">
      <w:pPr>
        <w:spacing w:after="0" w:line="240" w:lineRule="auto"/>
        <w:contextualSpacing/>
        <w:rPr>
          <w:sz w:val="24"/>
          <w:szCs w:val="24"/>
        </w:rPr>
      </w:pPr>
    </w:p>
    <w:p w14:paraId="27777F39" w14:textId="77777777" w:rsidR="001F6BC7" w:rsidRPr="00251FDF" w:rsidRDefault="001F6BC7" w:rsidP="001F6BC7">
      <w:pPr>
        <w:tabs>
          <w:tab w:val="right" w:pos="10800"/>
        </w:tabs>
        <w:spacing w:after="0" w:line="240" w:lineRule="auto"/>
        <w:contextualSpacing/>
        <w:rPr>
          <w:sz w:val="24"/>
          <w:szCs w:val="24"/>
        </w:rPr>
      </w:pPr>
      <w:commentRangeStart w:id="0"/>
      <w:r w:rsidRPr="00251FDF">
        <w:rPr>
          <w:b/>
          <w:sz w:val="24"/>
          <w:szCs w:val="24"/>
        </w:rPr>
        <w:t>High School Name or Study Abroad College</w:t>
      </w:r>
      <w:r>
        <w:rPr>
          <w:b/>
          <w:sz w:val="24"/>
          <w:szCs w:val="24"/>
        </w:rPr>
        <w:t xml:space="preserve">, </w:t>
      </w:r>
      <w:r w:rsidRPr="00251FDF">
        <w:rPr>
          <w:sz w:val="24"/>
          <w:szCs w:val="24"/>
        </w:rPr>
        <w:t>City, State</w:t>
      </w:r>
      <w:r w:rsidRPr="00251FDF">
        <w:rPr>
          <w:sz w:val="24"/>
          <w:szCs w:val="24"/>
        </w:rPr>
        <w:tab/>
        <w:t>Graduation Month Year</w:t>
      </w:r>
    </w:p>
    <w:p w14:paraId="2E58885F" w14:textId="77777777" w:rsidR="001F6BC7" w:rsidRPr="00251FDF" w:rsidRDefault="001F6BC7" w:rsidP="001F6BC7">
      <w:pPr>
        <w:tabs>
          <w:tab w:val="right" w:pos="10800"/>
        </w:tabs>
        <w:spacing w:after="0" w:line="240" w:lineRule="auto"/>
        <w:contextualSpacing/>
        <w:rPr>
          <w:iCs/>
          <w:sz w:val="24"/>
          <w:szCs w:val="24"/>
        </w:rPr>
      </w:pPr>
      <w:r w:rsidRPr="00251FDF">
        <w:rPr>
          <w:i/>
          <w:sz w:val="24"/>
          <w:szCs w:val="24"/>
        </w:rPr>
        <w:t>High School diploma</w:t>
      </w:r>
      <w:r w:rsidRPr="00251FDF">
        <w:rPr>
          <w:iCs/>
          <w:sz w:val="24"/>
          <w:szCs w:val="24"/>
        </w:rPr>
        <w:tab/>
        <w:t>GPA: (if 3.0+)</w:t>
      </w:r>
      <w:commentRangeEnd w:id="0"/>
      <w:r>
        <w:rPr>
          <w:rStyle w:val="CommentReference"/>
        </w:rPr>
        <w:commentReference w:id="0"/>
      </w:r>
    </w:p>
    <w:p w14:paraId="1574761D" w14:textId="77777777" w:rsidR="001F6BC7" w:rsidRPr="00251FDF" w:rsidRDefault="001F6BC7" w:rsidP="001F6BC7">
      <w:pPr>
        <w:spacing w:after="0" w:line="240" w:lineRule="auto"/>
        <w:contextualSpacing/>
        <w:rPr>
          <w:sz w:val="24"/>
          <w:szCs w:val="24"/>
        </w:rPr>
      </w:pPr>
    </w:p>
    <w:p w14:paraId="2FE3E298" w14:textId="77777777" w:rsidR="001F6BC7" w:rsidRPr="002003A2" w:rsidRDefault="001F6BC7" w:rsidP="001F6BC7">
      <w:pPr>
        <w:spacing w:after="0" w:line="240" w:lineRule="auto"/>
        <w:contextualSpacing/>
        <w:rPr>
          <w:b/>
          <w:sz w:val="24"/>
          <w:szCs w:val="24"/>
          <w:u w:val="single"/>
        </w:rPr>
      </w:pPr>
      <w:commentRangeStart w:id="1"/>
      <w:r w:rsidRPr="002003A2">
        <w:rPr>
          <w:b/>
          <w:sz w:val="24"/>
          <w:szCs w:val="24"/>
          <w:u w:val="single"/>
        </w:rPr>
        <w:t>EXPERIENCE/RELEVANT EXPERIENCE/INDUSTRY EXPERIENCE</w:t>
      </w:r>
      <w:commentRangeEnd w:id="1"/>
      <w:r w:rsidRPr="002003A2">
        <w:rPr>
          <w:b/>
          <w:sz w:val="24"/>
          <w:szCs w:val="24"/>
          <w:u w:val="single"/>
        </w:rPr>
        <w:commentReference w:id="1"/>
      </w:r>
    </w:p>
    <w:p w14:paraId="3698FA99" w14:textId="77777777" w:rsidR="00ED0F55" w:rsidRPr="00251FDF" w:rsidRDefault="0005612D" w:rsidP="00ED0F55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City</w:t>
      </w:r>
      <w:r w:rsidR="007F0AFA" w:rsidRPr="00251FDF">
        <w:rPr>
          <w:sz w:val="24"/>
          <w:szCs w:val="24"/>
        </w:rPr>
        <w:t xml:space="preserve">, </w:t>
      </w:r>
      <w:r w:rsidRPr="00251FDF">
        <w:rPr>
          <w:sz w:val="24"/>
          <w:szCs w:val="24"/>
        </w:rPr>
        <w:t>State</w:t>
      </w:r>
      <w:r w:rsidR="003835B7" w:rsidRPr="00251FDF">
        <w:rPr>
          <w:sz w:val="24"/>
          <w:szCs w:val="24"/>
        </w:rPr>
        <w:tab/>
      </w:r>
      <w:r w:rsidR="00ED0F55" w:rsidRPr="00251FDF">
        <w:rPr>
          <w:sz w:val="24"/>
          <w:szCs w:val="24"/>
        </w:rPr>
        <w:t>Month Year – Month Year (or “Present”)</w:t>
      </w:r>
    </w:p>
    <w:p w14:paraId="54AE8470" w14:textId="66B48681" w:rsidR="007F0AFA" w:rsidRPr="00251FDF" w:rsidRDefault="0005612D" w:rsidP="00ED0F55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</w:p>
    <w:p w14:paraId="54AE8471" w14:textId="5B0D3E77" w:rsidR="007F0AFA" w:rsidRPr="00251FDF" w:rsidRDefault="0005612D" w:rsidP="007F0AFA">
      <w:pPr>
        <w:pStyle w:val="ListParagraph"/>
        <w:numPr>
          <w:ilvl w:val="0"/>
          <w:numId w:val="5"/>
        </w:numPr>
        <w:spacing w:after="0" w:line="240" w:lineRule="auto"/>
        <w:rPr>
          <w:i/>
          <w:sz w:val="24"/>
          <w:szCs w:val="24"/>
        </w:rPr>
      </w:pPr>
      <w:r w:rsidRPr="00251FDF">
        <w:rPr>
          <w:sz w:val="24"/>
          <w:szCs w:val="24"/>
        </w:rPr>
        <w:t xml:space="preserve">Utilize </w:t>
      </w:r>
      <w:hyperlink r:id="rId12" w:history="1">
        <w:r w:rsidRPr="00251FDF">
          <w:rPr>
            <w:rStyle w:val="Hyperlink"/>
            <w:sz w:val="24"/>
            <w:szCs w:val="24"/>
          </w:rPr>
          <w:t>www.jobhero.com</w:t>
        </w:r>
      </w:hyperlink>
      <w:r w:rsidRPr="00251FDF">
        <w:rPr>
          <w:sz w:val="24"/>
          <w:szCs w:val="24"/>
        </w:rPr>
        <w:t xml:space="preserve"> to generate bullet points or </w:t>
      </w:r>
      <w:r w:rsidR="001150A5">
        <w:rPr>
          <w:sz w:val="24"/>
          <w:szCs w:val="24"/>
        </w:rPr>
        <w:t>G</w:t>
      </w:r>
      <w:r w:rsidRPr="00251FDF">
        <w:rPr>
          <w:sz w:val="24"/>
          <w:szCs w:val="24"/>
        </w:rPr>
        <w:t>oogle similar positions</w:t>
      </w:r>
    </w:p>
    <w:p w14:paraId="7AC9B3E2" w14:textId="1315E444" w:rsidR="0075248A" w:rsidRDefault="003835B7" w:rsidP="0075248A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>Use the “</w:t>
      </w:r>
      <w:r w:rsidRPr="00251FDF">
        <w:rPr>
          <w:i/>
          <w:iCs/>
          <w:sz w:val="24"/>
          <w:szCs w:val="24"/>
        </w:rPr>
        <w:t>What, How, and Why</w:t>
      </w:r>
      <w:r w:rsidRPr="00251FDF">
        <w:rPr>
          <w:sz w:val="24"/>
          <w:szCs w:val="24"/>
        </w:rPr>
        <w:t>” method for building descriptive bullet points</w:t>
      </w:r>
    </w:p>
    <w:p w14:paraId="49E2B6FB" w14:textId="78DE35C9" w:rsidR="008C21CE" w:rsidRPr="00251FDF" w:rsidRDefault="008C21CE" w:rsidP="0075248A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Quantify accomplishments whenever possible</w:t>
      </w:r>
    </w:p>
    <w:p w14:paraId="0E24F646" w14:textId="7A5BF51C" w:rsidR="00D94854" w:rsidRPr="008C21CE" w:rsidRDefault="003548E3" w:rsidP="008C21CE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>Think about the skill you want to show, and then what exemplifies that skill</w:t>
      </w:r>
    </w:p>
    <w:p w14:paraId="54AE8474" w14:textId="77777777" w:rsidR="007F0AFA" w:rsidRPr="00251FDF" w:rsidRDefault="007F0AFA" w:rsidP="007F0AFA">
      <w:pPr>
        <w:spacing w:after="0" w:line="240" w:lineRule="auto"/>
        <w:contextualSpacing/>
        <w:rPr>
          <w:b/>
          <w:sz w:val="24"/>
          <w:szCs w:val="24"/>
        </w:rPr>
      </w:pPr>
    </w:p>
    <w:p w14:paraId="0DF249C7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3050959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24C96210" w14:textId="77777777" w:rsidR="00BE35B6" w:rsidRPr="007873D1" w:rsidRDefault="00BE35B6" w:rsidP="00BE35B6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There is no set number of bullet points for each example. What are the most critical accomplishments and skills you used?</w:t>
      </w:r>
    </w:p>
    <w:p w14:paraId="29C63FE6" w14:textId="77777777" w:rsidR="00B11E1A" w:rsidRDefault="00BA7D6E" w:rsidP="00A43E0C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Use present tense verbs for current involvements, and past tense for experiences that have concluded</w:t>
      </w:r>
    </w:p>
    <w:p w14:paraId="54031EB5" w14:textId="53D19176" w:rsidR="002C3C8D" w:rsidRPr="007873D1" w:rsidRDefault="00BA7D6E" w:rsidP="00A43E0C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Do not use "I" "we" or "my" pronouns</w:t>
      </w:r>
    </w:p>
    <w:p w14:paraId="7E2674BC" w14:textId="7FA33AF0" w:rsidR="00D94854" w:rsidRPr="007873D1" w:rsidRDefault="007873D1" w:rsidP="007873D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Avoid phrases like “responsible for” and “duties include”</w:t>
      </w:r>
    </w:p>
    <w:p w14:paraId="54AE847A" w14:textId="77777777" w:rsidR="007F0AFA" w:rsidRPr="007873D1" w:rsidRDefault="007F0AFA" w:rsidP="007F0AFA">
      <w:pPr>
        <w:spacing w:after="0" w:line="240" w:lineRule="auto"/>
        <w:rPr>
          <w:i/>
          <w:sz w:val="24"/>
          <w:szCs w:val="24"/>
        </w:rPr>
      </w:pPr>
    </w:p>
    <w:p w14:paraId="71FA5EB0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7873D1">
        <w:rPr>
          <w:b/>
          <w:sz w:val="24"/>
          <w:szCs w:val="24"/>
        </w:rPr>
        <w:t>Company/Organization</w:t>
      </w:r>
      <w:r w:rsidRPr="007873D1">
        <w:rPr>
          <w:sz w:val="24"/>
          <w:szCs w:val="24"/>
        </w:rPr>
        <w:t>, City, State</w:t>
      </w:r>
      <w:r w:rsidRPr="007873D1">
        <w:rPr>
          <w:sz w:val="24"/>
          <w:szCs w:val="24"/>
        </w:rPr>
        <w:tab/>
        <w:t>Month Year – Month Year (or “Present”)</w:t>
      </w:r>
    </w:p>
    <w:p w14:paraId="2D0F6912" w14:textId="77777777" w:rsidR="003548E3" w:rsidRPr="007873D1" w:rsidRDefault="003548E3" w:rsidP="003548E3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7873D1">
        <w:rPr>
          <w:i/>
          <w:sz w:val="24"/>
          <w:szCs w:val="24"/>
        </w:rPr>
        <w:t>Title</w:t>
      </w:r>
    </w:p>
    <w:p w14:paraId="58EFE591" w14:textId="70DF78B0" w:rsidR="00601029" w:rsidRPr="007873D1" w:rsidRDefault="00601029" w:rsidP="00601029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Bullet points can become shorter and less detailed in the lower sections</w:t>
      </w:r>
    </w:p>
    <w:p w14:paraId="543EBB31" w14:textId="6D1FA822" w:rsidR="00091E8E" w:rsidRPr="00CC1029" w:rsidRDefault="000E599C" w:rsidP="00CC1029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7873D1">
        <w:rPr>
          <w:sz w:val="24"/>
          <w:szCs w:val="24"/>
        </w:rPr>
        <w:t>If you use punctuation at the end of a bullet point, stay consistent throughout the entire document</w:t>
      </w:r>
    </w:p>
    <w:p w14:paraId="43544DDE" w14:textId="77777777" w:rsidR="00091E8E" w:rsidRPr="00251FDF" w:rsidRDefault="00091E8E" w:rsidP="00091E8E">
      <w:pPr>
        <w:spacing w:after="0" w:line="240" w:lineRule="auto"/>
        <w:rPr>
          <w:sz w:val="24"/>
          <w:szCs w:val="24"/>
        </w:rPr>
      </w:pPr>
    </w:p>
    <w:p w14:paraId="0AD7E6EE" w14:textId="77777777" w:rsidR="00693B2F" w:rsidRPr="00251FDF" w:rsidRDefault="00693B2F" w:rsidP="00693B2F">
      <w:pPr>
        <w:spacing w:after="0" w:line="240" w:lineRule="auto"/>
        <w:rPr>
          <w:b/>
          <w:sz w:val="24"/>
          <w:szCs w:val="24"/>
          <w:u w:val="single"/>
        </w:rPr>
      </w:pPr>
      <w:commentRangeStart w:id="2"/>
      <w:r w:rsidRPr="00251FDF">
        <w:rPr>
          <w:b/>
          <w:sz w:val="24"/>
          <w:szCs w:val="24"/>
          <w:u w:val="single"/>
        </w:rPr>
        <w:t>ACTIVITIES</w:t>
      </w:r>
      <w:r>
        <w:rPr>
          <w:b/>
          <w:sz w:val="24"/>
          <w:szCs w:val="24"/>
          <w:u w:val="single"/>
        </w:rPr>
        <w:t>/SERVICE/ADDITIONAL EXPERIENCE/LEADERSHIP/RESEARCH/PUBLICATIONS/PRESENTATIONS</w:t>
      </w:r>
      <w:commentRangeEnd w:id="2"/>
      <w:r>
        <w:rPr>
          <w:rStyle w:val="CommentReference"/>
        </w:rPr>
        <w:commentReference w:id="2"/>
      </w:r>
    </w:p>
    <w:p w14:paraId="1F7AAE82" w14:textId="77777777" w:rsidR="006C5138" w:rsidRPr="00251FDF" w:rsidRDefault="006C5138" w:rsidP="006C5138">
      <w:pPr>
        <w:tabs>
          <w:tab w:val="right" w:pos="10800"/>
        </w:tabs>
        <w:spacing w:after="0" w:line="240" w:lineRule="auto"/>
        <w:rPr>
          <w:sz w:val="24"/>
          <w:szCs w:val="24"/>
        </w:rPr>
      </w:pPr>
      <w:r w:rsidRPr="00251FDF">
        <w:rPr>
          <w:b/>
          <w:sz w:val="24"/>
          <w:szCs w:val="24"/>
        </w:rPr>
        <w:t>Company/Organization</w:t>
      </w:r>
      <w:r w:rsidRPr="00251FDF">
        <w:rPr>
          <w:sz w:val="24"/>
          <w:szCs w:val="24"/>
        </w:rPr>
        <w:t>, City, State</w:t>
      </w:r>
      <w:r w:rsidRPr="00251FDF">
        <w:rPr>
          <w:sz w:val="24"/>
          <w:szCs w:val="24"/>
        </w:rPr>
        <w:tab/>
        <w:t>Month Year – Month Year (or “Present”)</w:t>
      </w:r>
    </w:p>
    <w:p w14:paraId="408585D2" w14:textId="08AAA107" w:rsidR="006C5138" w:rsidRPr="00251FDF" w:rsidRDefault="006C5138" w:rsidP="006C5138">
      <w:pPr>
        <w:tabs>
          <w:tab w:val="right" w:pos="10800"/>
        </w:tabs>
        <w:spacing w:after="0" w:line="240" w:lineRule="auto"/>
        <w:rPr>
          <w:i/>
          <w:sz w:val="24"/>
          <w:szCs w:val="24"/>
        </w:rPr>
      </w:pPr>
      <w:r w:rsidRPr="00251FDF">
        <w:rPr>
          <w:i/>
          <w:sz w:val="24"/>
          <w:szCs w:val="24"/>
        </w:rPr>
        <w:t>Title</w:t>
      </w:r>
      <w:r w:rsidR="00C15BE6" w:rsidRPr="00251FDF">
        <w:rPr>
          <w:i/>
          <w:sz w:val="24"/>
          <w:szCs w:val="24"/>
        </w:rPr>
        <w:t>/Position</w:t>
      </w:r>
    </w:p>
    <w:p w14:paraId="54B149E8" w14:textId="1CDEC2D9" w:rsidR="002C3C8D" w:rsidRPr="00251FDF" w:rsidRDefault="00A43E0C" w:rsidP="002C3C8D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51FDF">
        <w:rPr>
          <w:sz w:val="24"/>
          <w:szCs w:val="24"/>
        </w:rPr>
        <w:t xml:space="preserve">Explanation </w:t>
      </w:r>
      <w:r w:rsidR="00950B0A">
        <w:rPr>
          <w:sz w:val="24"/>
          <w:szCs w:val="24"/>
        </w:rPr>
        <w:t>o</w:t>
      </w:r>
      <w:r w:rsidRPr="00251FDF">
        <w:rPr>
          <w:sz w:val="24"/>
          <w:szCs w:val="24"/>
        </w:rPr>
        <w:t>ptional</w:t>
      </w:r>
    </w:p>
    <w:p w14:paraId="54AE8485" w14:textId="77777777" w:rsidR="0005612D" w:rsidRPr="00251FDF" w:rsidRDefault="0005612D" w:rsidP="0005612D">
      <w:pPr>
        <w:spacing w:after="0" w:line="240" w:lineRule="auto"/>
        <w:rPr>
          <w:sz w:val="24"/>
          <w:szCs w:val="24"/>
        </w:rPr>
      </w:pPr>
    </w:p>
    <w:p w14:paraId="1C82E87D" w14:textId="77777777" w:rsidR="00207A94" w:rsidRPr="00251FDF" w:rsidRDefault="00207A94" w:rsidP="00207A94">
      <w:pPr>
        <w:spacing w:after="0" w:line="240" w:lineRule="auto"/>
        <w:rPr>
          <w:b/>
          <w:sz w:val="24"/>
          <w:szCs w:val="24"/>
          <w:u w:val="single"/>
        </w:rPr>
      </w:pPr>
      <w:commentRangeStart w:id="3"/>
      <w:r w:rsidRPr="00251FDF">
        <w:rPr>
          <w:b/>
          <w:sz w:val="24"/>
          <w:szCs w:val="24"/>
          <w:u w:val="single"/>
        </w:rPr>
        <w:t>SKILLS (or SKILLS &amp; CERTIFICATIONS</w:t>
      </w:r>
      <w:r>
        <w:rPr>
          <w:b/>
          <w:sz w:val="24"/>
          <w:szCs w:val="24"/>
          <w:u w:val="single"/>
        </w:rPr>
        <w:t>)</w:t>
      </w:r>
      <w:commentRangeEnd w:id="3"/>
      <w:r>
        <w:rPr>
          <w:rStyle w:val="CommentReference"/>
        </w:rPr>
        <w:commentReference w:id="3"/>
      </w:r>
    </w:p>
    <w:p w14:paraId="0FE2D461" w14:textId="77777777" w:rsidR="00D93397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Certification(s), Computer and/or Foreign Language Skill(s)</w:t>
      </w:r>
    </w:p>
    <w:p w14:paraId="54AE848B" w14:textId="22A51627" w:rsidR="0005612D" w:rsidRPr="00251FDF" w:rsidRDefault="00D93397" w:rsidP="00D93397">
      <w:pPr>
        <w:spacing w:after="0" w:line="240" w:lineRule="auto"/>
        <w:contextualSpacing/>
        <w:rPr>
          <w:sz w:val="24"/>
          <w:szCs w:val="24"/>
        </w:rPr>
      </w:pPr>
      <w:r w:rsidRPr="00251FDF">
        <w:rPr>
          <w:sz w:val="24"/>
          <w:szCs w:val="24"/>
        </w:rPr>
        <w:t>Do NOT include “soft skills” i.e., Communication, teamwork, leadership, and detail</w:t>
      </w:r>
      <w:r w:rsidR="00950B0A">
        <w:rPr>
          <w:sz w:val="24"/>
          <w:szCs w:val="24"/>
        </w:rPr>
        <w:t>-</w:t>
      </w:r>
      <w:r w:rsidRPr="00251FDF">
        <w:rPr>
          <w:sz w:val="24"/>
          <w:szCs w:val="24"/>
        </w:rPr>
        <w:t>oriented</w:t>
      </w:r>
    </w:p>
    <w:sectPr w:rsidR="0005612D" w:rsidRPr="00251FDF" w:rsidSect="00D229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leinwort, Seth A" w:date="2022-04-25T08:29:00Z" w:initials="KSA">
    <w:p w14:paraId="5478B390" w14:textId="77777777" w:rsidR="001F6BC7" w:rsidRDefault="001F6BC7" w:rsidP="001F6BC7">
      <w:r>
        <w:rPr>
          <w:rStyle w:val="CommentReference"/>
        </w:rPr>
        <w:annotationRef/>
      </w:r>
      <w:r>
        <w:rPr>
          <w:sz w:val="20"/>
          <w:szCs w:val="20"/>
        </w:rPr>
        <w:t>High School and Study Abroad are optional</w:t>
      </w:r>
    </w:p>
  </w:comment>
  <w:comment w:id="1" w:author="Kleinwort, Seth A" w:date="2022-04-25T08:25:00Z" w:initials="KSA">
    <w:p w14:paraId="358D8D0E" w14:textId="77777777" w:rsidR="001F6BC7" w:rsidRDefault="001F6BC7" w:rsidP="001F6BC7">
      <w:r>
        <w:rPr>
          <w:rStyle w:val="CommentReference"/>
        </w:rPr>
        <w:annotationRef/>
      </w:r>
      <w:r>
        <w:t>Choose ONE of these titles</w:t>
      </w:r>
    </w:p>
  </w:comment>
  <w:comment w:id="2" w:author="Kleinwort, Seth A" w:date="2022-04-25T08:28:00Z" w:initials="KSA">
    <w:p w14:paraId="17C2EF29" w14:textId="77777777" w:rsidR="00693B2F" w:rsidRDefault="00693B2F" w:rsidP="00693B2F">
      <w:r>
        <w:rPr>
          <w:rStyle w:val="CommentReference"/>
        </w:rPr>
        <w:annotationRef/>
      </w:r>
      <w:r>
        <w:rPr>
          <w:sz w:val="20"/>
          <w:szCs w:val="20"/>
        </w:rPr>
        <w:t>Choose ONE of these titles</w:t>
      </w:r>
    </w:p>
  </w:comment>
  <w:comment w:id="3" w:author="Kleinwort, Seth A" w:date="2022-04-25T08:29:00Z" w:initials="KSA">
    <w:p w14:paraId="651DCCD7" w14:textId="77777777" w:rsidR="00207A94" w:rsidRDefault="00207A94" w:rsidP="00207A94">
      <w:r>
        <w:rPr>
          <w:rStyle w:val="CommentReference"/>
        </w:rPr>
        <w:annotationRef/>
      </w:r>
      <w:r>
        <w:rPr>
          <w:sz w:val="20"/>
          <w:szCs w:val="20"/>
        </w:rPr>
        <w:t>Choose ONE of these tit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78B390" w15:done="0"/>
  <w15:commentEx w15:paraId="358D8D0E" w15:done="0"/>
  <w15:commentEx w15:paraId="17C2EF29" w15:done="0"/>
  <w15:commentEx w15:paraId="651DCC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0DA69" w16cex:dateUtc="2022-04-25T13:29:00Z"/>
  <w16cex:commentExtensible w16cex:durableId="2610D982" w16cex:dateUtc="2022-04-25T13:25:00Z"/>
  <w16cex:commentExtensible w16cex:durableId="2610DA3B" w16cex:dateUtc="2022-04-25T13:28:00Z"/>
  <w16cex:commentExtensible w16cex:durableId="2610DA4F" w16cex:dateUtc="2022-04-25T1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78B390" w16cid:durableId="2610DA69"/>
  <w16cid:commentId w16cid:paraId="358D8D0E" w16cid:durableId="2610D982"/>
  <w16cid:commentId w16cid:paraId="17C2EF29" w16cid:durableId="2610DA3B"/>
  <w16cid:commentId w16cid:paraId="651DCCD7" w16cid:durableId="2610DA4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6037B"/>
    <w:multiLevelType w:val="hybridMultilevel"/>
    <w:tmpl w:val="71FC6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61C7D"/>
    <w:multiLevelType w:val="hybridMultilevel"/>
    <w:tmpl w:val="40AA3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52831"/>
    <w:multiLevelType w:val="hybridMultilevel"/>
    <w:tmpl w:val="1862B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A0B02"/>
    <w:multiLevelType w:val="hybridMultilevel"/>
    <w:tmpl w:val="0BF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13231"/>
    <w:multiLevelType w:val="hybridMultilevel"/>
    <w:tmpl w:val="82463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102870">
    <w:abstractNumId w:val="5"/>
  </w:num>
  <w:num w:numId="2" w16cid:durableId="1327981618">
    <w:abstractNumId w:val="2"/>
  </w:num>
  <w:num w:numId="3" w16cid:durableId="431826605">
    <w:abstractNumId w:val="4"/>
  </w:num>
  <w:num w:numId="4" w16cid:durableId="652561153">
    <w:abstractNumId w:val="6"/>
  </w:num>
  <w:num w:numId="5" w16cid:durableId="1126314021">
    <w:abstractNumId w:val="3"/>
  </w:num>
  <w:num w:numId="6" w16cid:durableId="306252767">
    <w:abstractNumId w:val="1"/>
  </w:num>
  <w:num w:numId="7" w16cid:durableId="92834766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leinwort, Seth A">
    <w15:presenceInfo w15:providerId="AD" w15:userId="S::sak63217@creighton.edu::3d1d73a2-ae49-4fb3-8e3e-088b34815c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DIxNTQzMzQyNjFX0lEKTi0uzszPAykwqgUA5S++6iwAAAA="/>
  </w:docVars>
  <w:rsids>
    <w:rsidRoot w:val="007F0AFA"/>
    <w:rsid w:val="0005612D"/>
    <w:rsid w:val="00091E8E"/>
    <w:rsid w:val="000E599C"/>
    <w:rsid w:val="001150A5"/>
    <w:rsid w:val="001F6BC7"/>
    <w:rsid w:val="00207A94"/>
    <w:rsid w:val="00251FDF"/>
    <w:rsid w:val="002C3C8D"/>
    <w:rsid w:val="002E0944"/>
    <w:rsid w:val="003548E3"/>
    <w:rsid w:val="003835B7"/>
    <w:rsid w:val="003A6979"/>
    <w:rsid w:val="0043395B"/>
    <w:rsid w:val="0057348B"/>
    <w:rsid w:val="005A3D71"/>
    <w:rsid w:val="00601029"/>
    <w:rsid w:val="00664B5E"/>
    <w:rsid w:val="00693B2F"/>
    <w:rsid w:val="006B52E3"/>
    <w:rsid w:val="006C5138"/>
    <w:rsid w:val="007238F9"/>
    <w:rsid w:val="0075248A"/>
    <w:rsid w:val="00780057"/>
    <w:rsid w:val="007873D1"/>
    <w:rsid w:val="007D04B6"/>
    <w:rsid w:val="007E3F00"/>
    <w:rsid w:val="007F0AFA"/>
    <w:rsid w:val="008C1B16"/>
    <w:rsid w:val="008C21CE"/>
    <w:rsid w:val="00950B0A"/>
    <w:rsid w:val="00957265"/>
    <w:rsid w:val="00A43E0C"/>
    <w:rsid w:val="00A56207"/>
    <w:rsid w:val="00A8672B"/>
    <w:rsid w:val="00B11E1A"/>
    <w:rsid w:val="00BA7D6E"/>
    <w:rsid w:val="00BE35B6"/>
    <w:rsid w:val="00C06B27"/>
    <w:rsid w:val="00C15BE6"/>
    <w:rsid w:val="00C947A9"/>
    <w:rsid w:val="00CC1029"/>
    <w:rsid w:val="00D229A1"/>
    <w:rsid w:val="00D6466A"/>
    <w:rsid w:val="00D93397"/>
    <w:rsid w:val="00D94854"/>
    <w:rsid w:val="00DB4341"/>
    <w:rsid w:val="00E2591B"/>
    <w:rsid w:val="00E477FB"/>
    <w:rsid w:val="00E6430D"/>
    <w:rsid w:val="00ED0F55"/>
    <w:rsid w:val="00EF6F1D"/>
    <w:rsid w:val="00F30486"/>
    <w:rsid w:val="00F32978"/>
    <w:rsid w:val="00F64257"/>
    <w:rsid w:val="00FD75E0"/>
    <w:rsid w:val="00FE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8461"/>
  <w15:chartTrackingRefBased/>
  <w15:docId w15:val="{671820CA-BFEE-45B2-89B3-F2144F8A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0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A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6BC7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jobhero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2" ma:contentTypeDescription="Create a new document." ma:contentTypeScope="" ma:versionID="1e8d577545aaa84a68f18d612a91fdf6">
  <xsd:schema xmlns:xsd="http://www.w3.org/2001/XMLSchema" xmlns:xs="http://www.w3.org/2001/XMLSchema" xmlns:p="http://schemas.microsoft.com/office/2006/metadata/properties" xmlns:ns2="c32eef68-f2c3-499d-864e-083c0ea062da" xmlns:ns3="33f9767d-4f38-4963-abd5-88c1400b7c6d" targetNamespace="http://schemas.microsoft.com/office/2006/metadata/properties" ma:root="true" ma:fieldsID="bfc72483e6a6d026f32217bead6bddd6" ns2:_="" ns3:_="">
    <xsd:import namespace="c32eef68-f2c3-499d-864e-083c0ea062da"/>
    <xsd:import namespace="33f9767d-4f38-4963-abd5-88c1400b7c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F4E447-513D-4005-A0B8-6559C31162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A9E1FF-5903-4D1F-86BD-7EF1AF6E1DB7}">
  <ds:schemaRefs>
    <ds:schemaRef ds:uri="http://schemas.microsoft.com/office/2006/metadata/properties"/>
    <ds:schemaRef ds:uri="http://schemas.microsoft.com/office/infopath/2007/PartnerControls"/>
    <ds:schemaRef ds:uri="c32eef68-f2c3-499d-864e-083c0ea062da"/>
  </ds:schemaRefs>
</ds:datastoreItem>
</file>

<file path=customXml/itemProps3.xml><?xml version="1.0" encoding="utf-8"?>
<ds:datastoreItem xmlns:ds="http://schemas.openxmlformats.org/officeDocument/2006/customXml" ds:itemID="{6F683025-8A22-4781-8D32-8D42C9DBEF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eef68-f2c3-499d-864e-083c0ea062da"/>
    <ds:schemaRef ds:uri="33f9767d-4f38-4963-abd5-88c1400b7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304</Words>
  <Characters>1487</Characters>
  <Application>Microsoft Office Word</Application>
  <DocSecurity>0</DocSecurity>
  <Lines>67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ighton University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ville, Katie M</dc:creator>
  <cp:keywords/>
  <dc:description/>
  <cp:lastModifiedBy>Kleinwort, Seth A</cp:lastModifiedBy>
  <cp:revision>55</cp:revision>
  <dcterms:created xsi:type="dcterms:W3CDTF">2016-10-18T21:18:00Z</dcterms:created>
  <dcterms:modified xsi:type="dcterms:W3CDTF">2022-04-2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32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